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C0B7D" w14:textId="096F3CB4" w:rsidR="008569C1" w:rsidRDefault="00D262BD">
      <w:r>
        <w:rPr>
          <w:rFonts w:hint="eastAsia"/>
        </w:rPr>
        <w:t>2</w:t>
      </w:r>
      <w:r>
        <w:t>021</w:t>
      </w:r>
      <w:r>
        <w:rPr>
          <w:rFonts w:hint="eastAsia"/>
        </w:rPr>
        <w:t>/</w:t>
      </w:r>
      <w:r>
        <w:t>11/07 1600</w:t>
      </w:r>
    </w:p>
    <w:p w14:paraId="0B78701A" w14:textId="1C985F58" w:rsidR="00D262BD" w:rsidRDefault="00D262BD">
      <w:r>
        <w:t xml:space="preserve">Statistical setting: </w:t>
      </w:r>
    </w:p>
    <w:p w14:paraId="54FD8DE4" w14:textId="77777777" w:rsidR="00D262BD" w:rsidRDefault="00D262BD" w:rsidP="00D262BD">
      <w:proofErr w:type="spellStart"/>
      <w:r>
        <w:t>simu</w:t>
      </w:r>
      <w:proofErr w:type="spellEnd"/>
      <w:r>
        <w:t xml:space="preserve"> &lt;- function(multi, n, m, </w:t>
      </w:r>
      <w:proofErr w:type="spellStart"/>
      <w:r>
        <w:t>sigmax</w:t>
      </w:r>
      <w:proofErr w:type="spellEnd"/>
      <w:r>
        <w:t xml:space="preserve"> = 5, </w:t>
      </w:r>
      <w:proofErr w:type="spellStart"/>
      <w:r>
        <w:t>sigmaep</w:t>
      </w:r>
      <w:proofErr w:type="spellEnd"/>
      <w:r>
        <w:t xml:space="preserve"> = 1){</w:t>
      </w:r>
    </w:p>
    <w:p w14:paraId="1E39447D" w14:textId="77777777" w:rsidR="00D262BD" w:rsidRDefault="00D262BD" w:rsidP="00D262BD"/>
    <w:p w14:paraId="16052F07" w14:textId="77777777" w:rsidR="00D262BD" w:rsidRDefault="00D262BD" w:rsidP="00D262BD">
      <w:r>
        <w:t xml:space="preserve">    X &lt;- </w:t>
      </w:r>
      <w:proofErr w:type="spellStart"/>
      <w:r>
        <w:t>runif</w:t>
      </w:r>
      <w:proofErr w:type="spellEnd"/>
      <w:r>
        <w:t>(n*multi,0,4*pi)</w:t>
      </w:r>
    </w:p>
    <w:p w14:paraId="5FE9DB2F" w14:textId="77777777" w:rsidR="00D262BD" w:rsidRDefault="00D262BD" w:rsidP="00D262BD">
      <w:r>
        <w:t xml:space="preserve">    Y &lt;- mx(X) + </w:t>
      </w:r>
      <w:proofErr w:type="spellStart"/>
      <w:r>
        <w:t>rnorm</w:t>
      </w:r>
      <w:proofErr w:type="spellEnd"/>
      <w:r>
        <w:t xml:space="preserve">(n, </w:t>
      </w:r>
      <w:proofErr w:type="spellStart"/>
      <w:r>
        <w:t>sd</w:t>
      </w:r>
      <w:proofErr w:type="spellEnd"/>
      <w:r>
        <w:t xml:space="preserve"> = </w:t>
      </w:r>
      <w:proofErr w:type="spellStart"/>
      <w:r>
        <w:t>sigmaep</w:t>
      </w:r>
      <w:proofErr w:type="spellEnd"/>
      <w:r>
        <w:t>)</w:t>
      </w:r>
    </w:p>
    <w:p w14:paraId="298A8A65" w14:textId="77777777" w:rsidR="00D262BD" w:rsidRDefault="00D262BD" w:rsidP="00D262BD"/>
    <w:p w14:paraId="42EC02E2" w14:textId="77777777" w:rsidR="00D262BD" w:rsidRDefault="00D262BD" w:rsidP="00D262BD">
      <w:r>
        <w:t xml:space="preserve">  return(</w:t>
      </w:r>
      <w:proofErr w:type="spellStart"/>
      <w:r>
        <w:t>data.frame</w:t>
      </w:r>
      <w:proofErr w:type="spellEnd"/>
      <w:r>
        <w:t>(X, Y))</w:t>
      </w:r>
    </w:p>
    <w:p w14:paraId="1C8E8278" w14:textId="2FBC4C00" w:rsidR="00D262BD" w:rsidRDefault="00D262BD" w:rsidP="00D262BD">
      <w:r>
        <w:t>}</w:t>
      </w:r>
    </w:p>
    <w:p w14:paraId="65BC796F" w14:textId="0A8B8493" w:rsidR="00D262BD" w:rsidRDefault="00D262BD" w:rsidP="00D262BD"/>
    <w:p w14:paraId="2569A870" w14:textId="441BA512" w:rsidR="00D262BD" w:rsidRDefault="00D262BD" w:rsidP="00D262BD">
      <w:r>
        <w:t>Mx(x) = sin(x)</w:t>
      </w:r>
    </w:p>
    <w:p w14:paraId="73987BCD" w14:textId="3BD266A0" w:rsidR="00D262BD" w:rsidRDefault="00D262BD" w:rsidP="00D262BD"/>
    <w:p w14:paraId="53ACDEF5" w14:textId="55B943AD" w:rsidR="004C495F" w:rsidRDefault="00D262BD" w:rsidP="00D262BD">
      <w:r>
        <w:rPr>
          <w:rFonts w:hint="eastAsia"/>
        </w:rPr>
        <w:t>I</w:t>
      </w:r>
      <w:r>
        <w:t xml:space="preserve"> used n = 32, m = 9 and test dataset size 64. The test data and training data are resampled from data</w:t>
      </w:r>
      <w:r w:rsidR="004C495F">
        <w:t>set of size 128</w:t>
      </w:r>
      <w:r>
        <w:t xml:space="preserve">. </w:t>
      </w:r>
    </w:p>
    <w:p w14:paraId="11B7EB68" w14:textId="18822407" w:rsidR="00D262BD" w:rsidRDefault="00D262BD" w:rsidP="00D262BD">
      <w:r>
        <w:rPr>
          <w:noProof/>
        </w:rPr>
        <w:drawing>
          <wp:inline distT="0" distB="0" distL="0" distR="0" wp14:anchorId="27D1A17A" wp14:editId="13B19BEF">
            <wp:extent cx="5266055" cy="2941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6055" cy="294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42CA4" w14:textId="201E7484" w:rsidR="004C495F" w:rsidRDefault="00D262BD" w:rsidP="00D262BD">
      <w:r>
        <w:rPr>
          <w:rFonts w:hint="eastAsia"/>
        </w:rPr>
        <w:t>T</w:t>
      </w:r>
      <w:r>
        <w:t xml:space="preserve">he final result looks pretty good. </w:t>
      </w:r>
      <w:r w:rsidR="004C495F">
        <w:t xml:space="preserve">The optimal h for hybrid estimator is larger than that of NW estimator. And two </w:t>
      </w:r>
      <w:proofErr w:type="spellStart"/>
      <w:r w:rsidR="004C495F">
        <w:t>mse</w:t>
      </w:r>
      <w:proofErr w:type="spellEnd"/>
      <w:r w:rsidR="004C495F">
        <w:t xml:space="preserve"> are basically the same when h is small.</w:t>
      </w:r>
    </w:p>
    <w:p w14:paraId="29881B50" w14:textId="3F6625C7" w:rsidR="00D262BD" w:rsidRDefault="00D262BD" w:rsidP="00D262BD">
      <w:r>
        <w:t>The original code is available at Simulation3.Rmd.</w:t>
      </w:r>
    </w:p>
    <w:p w14:paraId="2B967F4A" w14:textId="107E7BAD" w:rsidR="00D262BD" w:rsidRDefault="00D262BD" w:rsidP="00D262BD"/>
    <w:p w14:paraId="5F5B5E15" w14:textId="4F353B59" w:rsidR="00CF400F" w:rsidRDefault="00CF400F" w:rsidP="00D262BD"/>
    <w:p w14:paraId="48329881" w14:textId="5811582A" w:rsidR="00CF400F" w:rsidRDefault="00CF400F" w:rsidP="00D262BD"/>
    <w:p w14:paraId="2C703227" w14:textId="6740D569" w:rsidR="00CF400F" w:rsidRDefault="00CF400F" w:rsidP="00D262BD"/>
    <w:p w14:paraId="3D4815C8" w14:textId="11785E12" w:rsidR="00CF400F" w:rsidRDefault="00CF400F" w:rsidP="00D262BD"/>
    <w:p w14:paraId="51BD85CC" w14:textId="6EC2B1DB" w:rsidR="00CF400F" w:rsidRDefault="00CF400F" w:rsidP="00D262BD"/>
    <w:p w14:paraId="3E2E1B17" w14:textId="09D21701" w:rsidR="00CF400F" w:rsidRDefault="00CF400F" w:rsidP="00D262BD"/>
    <w:p w14:paraId="57B7D1F3" w14:textId="77777777" w:rsidR="008D7140" w:rsidRDefault="008D7140" w:rsidP="00D262BD"/>
    <w:p w14:paraId="4381FA2A" w14:textId="4D0CB6C4" w:rsidR="00CF400F" w:rsidRDefault="00CF400F" w:rsidP="004C495F">
      <w:r>
        <w:rPr>
          <w:rFonts w:hint="eastAsia"/>
        </w:rPr>
        <w:t>T</w:t>
      </w:r>
      <w:r>
        <w:t>he second experiment is based on m(x) = x^2.</w:t>
      </w:r>
      <w:r>
        <w:rPr>
          <w:rFonts w:hint="eastAsia"/>
        </w:rPr>
        <w:t xml:space="preserve"> </w:t>
      </w:r>
      <w:r>
        <w:t>Similar results were founded.</w:t>
      </w:r>
      <w:r w:rsidR="00786E78">
        <w:rPr>
          <w:noProof/>
        </w:rPr>
        <w:lastRenderedPageBreak/>
        <w:drawing>
          <wp:inline distT="0" distB="0" distL="0" distR="0" wp14:anchorId="1C9F2186" wp14:editId="60E7D4A9">
            <wp:extent cx="3657600" cy="24593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5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86E78">
        <w:rPr>
          <w:noProof/>
        </w:rPr>
        <w:drawing>
          <wp:inline distT="0" distB="0" distL="0" distR="0" wp14:anchorId="4AC88CE4" wp14:editId="3AB59F70">
            <wp:extent cx="3657600" cy="24593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5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CC5EC2" w14:textId="50259E77" w:rsidR="008D7140" w:rsidRDefault="008D7140" w:rsidP="00D262BD">
      <w:r>
        <w:rPr>
          <w:rFonts w:hint="eastAsia"/>
        </w:rPr>
        <w:t>T</w:t>
      </w:r>
      <w:r>
        <w:t xml:space="preserve">hird experiment: m(x) = x^2, point estimate at x = 2. Using resampling to find the best h and g and estimated average </w:t>
      </w:r>
      <w:proofErr w:type="spellStart"/>
      <w:r>
        <w:t>mse</w:t>
      </w:r>
      <w:proofErr w:type="spellEnd"/>
      <w:r>
        <w:t>.</w:t>
      </w:r>
    </w:p>
    <w:p w14:paraId="4E3D0CE7" w14:textId="484BF11B" w:rsidR="00976311" w:rsidRPr="00976311" w:rsidRDefault="00AE7AD5" w:rsidP="00D262BD">
      <w:r>
        <w:rPr>
          <w:noProof/>
        </w:rPr>
        <w:drawing>
          <wp:inline distT="0" distB="0" distL="0" distR="0" wp14:anchorId="70986E42" wp14:editId="774C61AC">
            <wp:extent cx="3657600" cy="24593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5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76311">
        <w:rPr>
          <w:noProof/>
        </w:rPr>
        <w:lastRenderedPageBreak/>
        <w:drawing>
          <wp:inline distT="0" distB="0" distL="0" distR="0" wp14:anchorId="1C710D40" wp14:editId="54913426">
            <wp:extent cx="3657600" cy="2459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5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76311">
        <w:rPr>
          <w:rFonts w:hint="eastAsia"/>
          <w:noProof/>
        </w:rPr>
        <w:drawing>
          <wp:inline distT="0" distB="0" distL="0" distR="0" wp14:anchorId="18CAE24C" wp14:editId="12266447">
            <wp:extent cx="3657600" cy="24593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59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76311" w:rsidRPr="0097631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oNotDisplayPageBoundaries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TO1NDA1NDQwMzBV0lEKTi0uzszPAykwqgUATfQf4SwAAAA="/>
  </w:docVars>
  <w:rsids>
    <w:rsidRoot w:val="00116E7A"/>
    <w:rsid w:val="00116E7A"/>
    <w:rsid w:val="004C495F"/>
    <w:rsid w:val="00786E78"/>
    <w:rsid w:val="00842969"/>
    <w:rsid w:val="008569C1"/>
    <w:rsid w:val="008D7140"/>
    <w:rsid w:val="00976311"/>
    <w:rsid w:val="00A113E5"/>
    <w:rsid w:val="00AE7AD5"/>
    <w:rsid w:val="00B72811"/>
    <w:rsid w:val="00CF400F"/>
    <w:rsid w:val="00D262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03551F"/>
  <w15:chartTrackingRefBased/>
  <w15:docId w15:val="{BE027C4F-3E87-4EC8-B676-20B797199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3</Pages>
  <Words>113</Words>
  <Characters>64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junshi</dc:creator>
  <cp:keywords/>
  <dc:description/>
  <cp:lastModifiedBy>wang junshi</cp:lastModifiedBy>
  <cp:revision>3</cp:revision>
  <dcterms:created xsi:type="dcterms:W3CDTF">2021-11-07T08:16:00Z</dcterms:created>
  <dcterms:modified xsi:type="dcterms:W3CDTF">2021-11-07T12:58:00Z</dcterms:modified>
</cp:coreProperties>
</file>